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6A4EEA" w14:textId="6146BB8D" w:rsidR="007803FA" w:rsidRPr="007803FA" w:rsidRDefault="007803FA" w:rsidP="007803FA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 w:rsidRPr="007803FA">
        <w:rPr>
          <w:rFonts w:hint="cs"/>
          <w:sz w:val="32"/>
          <w:szCs w:val="32"/>
          <w:rtl/>
          <w:lang w:bidi="fa-IR"/>
        </w:rPr>
        <w:t>ثبت نام کاربران</w:t>
      </w:r>
    </w:p>
    <w:p w14:paraId="7195E88F" w14:textId="2D7F8C82" w:rsidR="007803FA" w:rsidRDefault="007803FA" w:rsidP="007803FA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 w:rsidRPr="007803FA">
        <w:rPr>
          <w:rFonts w:hint="cs"/>
          <w:sz w:val="32"/>
          <w:szCs w:val="32"/>
          <w:rtl/>
          <w:lang w:bidi="fa-IR"/>
        </w:rPr>
        <w:t>لاگین کردن کاربران</w:t>
      </w:r>
    </w:p>
    <w:p w14:paraId="113E2D06" w14:textId="498F63F4" w:rsidR="00795773" w:rsidRDefault="00795773" w:rsidP="00795773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لاگ اوت کردن کاربران</w:t>
      </w:r>
    </w:p>
    <w:p w14:paraId="2A6F6EF7" w14:textId="229E2E19" w:rsidR="007803FA" w:rsidRDefault="007803FA" w:rsidP="007803FA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 xml:space="preserve">دریافت خدمت </w:t>
      </w:r>
      <w:r w:rsidR="00795773">
        <w:rPr>
          <w:rFonts w:hint="cs"/>
          <w:sz w:val="32"/>
          <w:szCs w:val="32"/>
          <w:rtl/>
        </w:rPr>
        <w:t>انتخاب شده</w:t>
      </w:r>
    </w:p>
    <w:p w14:paraId="295B355F" w14:textId="04504573" w:rsidR="00373DF2" w:rsidRDefault="00373DF2" w:rsidP="00373DF2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انتخاب کردن</w:t>
      </w:r>
      <w:r w:rsidR="007010A3">
        <w:rPr>
          <w:rFonts w:hint="cs"/>
          <w:sz w:val="32"/>
          <w:szCs w:val="32"/>
          <w:rtl/>
        </w:rPr>
        <w:t xml:space="preserve"> نوع</w:t>
      </w:r>
      <w:r>
        <w:rPr>
          <w:rFonts w:hint="cs"/>
          <w:sz w:val="32"/>
          <w:szCs w:val="32"/>
          <w:rtl/>
        </w:rPr>
        <w:t xml:space="preserve"> خدمت توسط کاربر</w:t>
      </w:r>
    </w:p>
    <w:p w14:paraId="036A5542" w14:textId="6825755F" w:rsidR="00373DF2" w:rsidRDefault="00373DF2" w:rsidP="00373DF2">
      <w:pPr>
        <w:pStyle w:val="ListParagraph"/>
        <w:numPr>
          <w:ilvl w:val="0"/>
          <w:numId w:val="3"/>
        </w:numPr>
        <w:bidi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انتخاب کردن متخصص توسط کاربر</w:t>
      </w:r>
      <w:r w:rsidR="007010A3">
        <w:rPr>
          <w:rFonts w:hint="cs"/>
          <w:sz w:val="32"/>
          <w:szCs w:val="32"/>
          <w:rtl/>
        </w:rPr>
        <w:t xml:space="preserve"> (</w:t>
      </w:r>
      <w:r w:rsidR="007010A3">
        <w:rPr>
          <w:sz w:val="32"/>
          <w:szCs w:val="32"/>
        </w:rPr>
        <w:t xml:space="preserve">if </w:t>
      </w:r>
      <w:r w:rsidR="007010A3">
        <w:rPr>
          <w:rFonts w:hint="cs"/>
          <w:sz w:val="32"/>
          <w:szCs w:val="32"/>
          <w:rtl/>
        </w:rPr>
        <w:t>اگر خدمت انتخاب شده تحلی</w:t>
      </w:r>
    </w:p>
    <w:p w14:paraId="39B16EE9" w14:textId="6362AD7A" w:rsidR="00373DF2" w:rsidRDefault="00373DF2" w:rsidP="00373DF2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پرداخت هزینه مربوط به خدمت انتخاب شده</w:t>
      </w:r>
    </w:p>
    <w:p w14:paraId="5BA61A8E" w14:textId="4039E0EF" w:rsidR="00373DF2" w:rsidRDefault="00373DF2" w:rsidP="00373DF2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جمع آوری اطلاعات (</w:t>
      </w:r>
      <w:r w:rsidR="007010A3">
        <w:rPr>
          <w:rFonts w:hint="cs"/>
          <w:sz w:val="32"/>
          <w:szCs w:val="32"/>
          <w:rtl/>
        </w:rPr>
        <w:t xml:space="preserve"> </w:t>
      </w:r>
      <w:r w:rsidR="007010A3">
        <w:rPr>
          <w:sz w:val="32"/>
          <w:szCs w:val="32"/>
        </w:rPr>
        <w:t>if</w:t>
      </w:r>
      <w:r>
        <w:rPr>
          <w:rFonts w:hint="cs"/>
          <w:sz w:val="32"/>
          <w:szCs w:val="32"/>
          <w:rtl/>
        </w:rPr>
        <w:t>بسته به نوع خدمت انتخاب شده متفاوت است یعنی میتواند از سامانه سیب و یا پرسش نامه از خود کاربر دریافت شود)</w:t>
      </w:r>
    </w:p>
    <w:p w14:paraId="7B727080" w14:textId="0CB63D67" w:rsidR="00373DF2" w:rsidRDefault="007010A3" w:rsidP="00373DF2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کاربر</w:t>
      </w:r>
      <w:r w:rsidR="00373DF2">
        <w:rPr>
          <w:rFonts w:hint="cs"/>
          <w:sz w:val="32"/>
          <w:szCs w:val="32"/>
          <w:rtl/>
        </w:rPr>
        <w:t>ارسال درخواست</w:t>
      </w:r>
      <w:r>
        <w:rPr>
          <w:rFonts w:hint="cs"/>
          <w:sz w:val="32"/>
          <w:szCs w:val="32"/>
          <w:rtl/>
        </w:rPr>
        <w:t xml:space="preserve"> کاربر</w:t>
      </w:r>
      <w:r w:rsidR="00373DF2">
        <w:rPr>
          <w:rFonts w:hint="cs"/>
          <w:sz w:val="32"/>
          <w:szCs w:val="32"/>
          <w:rtl/>
        </w:rPr>
        <w:t xml:space="preserve"> به متخصص مربوطه</w:t>
      </w:r>
    </w:p>
    <w:p w14:paraId="465E4AEB" w14:textId="6126DE38" w:rsidR="007010A3" w:rsidRDefault="007010A3" w:rsidP="007010A3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مشاهده درخواست جدید توسط متخصص مربوطه</w:t>
      </w:r>
    </w:p>
    <w:p w14:paraId="2B27F69E" w14:textId="77777777" w:rsidR="007010A3" w:rsidRDefault="007010A3" w:rsidP="007010A3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</w:p>
    <w:p w14:paraId="4C19D47F" w14:textId="372CD0EF" w:rsidR="00373DF2" w:rsidRDefault="007010A3" w:rsidP="007010A3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ارسال نتایج ارائه شده توسط متخصص به کاربر</w:t>
      </w:r>
    </w:p>
    <w:p w14:paraId="4D5829E1" w14:textId="6D66E25F" w:rsidR="007010A3" w:rsidRPr="007010A3" w:rsidRDefault="007010A3" w:rsidP="007010A3">
      <w:pPr>
        <w:pStyle w:val="ListParagraph"/>
        <w:numPr>
          <w:ilvl w:val="0"/>
          <w:numId w:val="3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خدمت توسط کاربر دریافت شده و قابل مشاهده توسط کاربر</w:t>
      </w:r>
      <w:r w:rsidR="004B5B31">
        <w:rPr>
          <w:rFonts w:hint="cs"/>
          <w:sz w:val="32"/>
          <w:szCs w:val="32"/>
          <w:rtl/>
        </w:rPr>
        <w:t>ا</w:t>
      </w:r>
      <w:r>
        <w:rPr>
          <w:rFonts w:hint="cs"/>
          <w:sz w:val="32"/>
          <w:szCs w:val="32"/>
          <w:rtl/>
        </w:rPr>
        <w:t>ست.</w:t>
      </w:r>
    </w:p>
    <w:p w14:paraId="5740ADFE" w14:textId="2DBDEAA7" w:rsidR="00795773" w:rsidRDefault="00795773" w:rsidP="00795773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سرچ کردن بین متخصصین</w:t>
      </w:r>
    </w:p>
    <w:p w14:paraId="69DFCA01" w14:textId="5AF5BD83" w:rsidR="002222E3" w:rsidRDefault="002222E3" w:rsidP="002222E3">
      <w:pPr>
        <w:pStyle w:val="ListParagraph"/>
        <w:numPr>
          <w:ilvl w:val="0"/>
          <w:numId w:val="4"/>
        </w:numPr>
        <w:bidi/>
        <w:rPr>
          <w:rFonts w:hint="cs"/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انتخاب باکس سرچ در صفحه اصلی سایت</w:t>
      </w:r>
    </w:p>
    <w:p w14:paraId="207421CF" w14:textId="274D5604" w:rsidR="002222E3" w:rsidRDefault="002222E3" w:rsidP="002222E3">
      <w:pPr>
        <w:pStyle w:val="ListParagraph"/>
        <w:numPr>
          <w:ilvl w:val="0"/>
          <w:numId w:val="4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 xml:space="preserve">وارد کردن اسم و فامیل متخصص مورد نظر </w:t>
      </w:r>
    </w:p>
    <w:p w14:paraId="5CE9ACF2" w14:textId="2E37C3C7" w:rsidR="002222E3" w:rsidRDefault="002222E3" w:rsidP="002222E3">
      <w:pPr>
        <w:pStyle w:val="ListParagraph"/>
        <w:numPr>
          <w:ilvl w:val="0"/>
          <w:numId w:val="4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>نشان دادن مشخصات متخصص نوشته شده</w:t>
      </w:r>
    </w:p>
    <w:p w14:paraId="1D2959BF" w14:textId="2C5E7113" w:rsidR="009F322D" w:rsidRDefault="009F322D" w:rsidP="009F322D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سرچ کردن بین کاربران</w:t>
      </w:r>
    </w:p>
    <w:p w14:paraId="3E24C031" w14:textId="6381E0E0" w:rsidR="002222E3" w:rsidRDefault="002222E3" w:rsidP="002222E3">
      <w:pPr>
        <w:pStyle w:val="ListParagraph"/>
        <w:numPr>
          <w:ilvl w:val="0"/>
          <w:numId w:val="5"/>
        </w:numPr>
        <w:bidi/>
        <w:rPr>
          <w:rFonts w:hint="cs"/>
          <w:sz w:val="32"/>
          <w:szCs w:val="32"/>
        </w:rPr>
      </w:pPr>
      <w:r>
        <w:rPr>
          <w:rFonts w:hint="cs"/>
          <w:sz w:val="32"/>
          <w:szCs w:val="32"/>
          <w:rtl/>
        </w:rPr>
        <w:t>انتخاب قسمت "جستجوی کاربران"</w:t>
      </w:r>
      <w:r w:rsidR="00253FE0">
        <w:rPr>
          <w:rFonts w:hint="cs"/>
          <w:sz w:val="32"/>
          <w:szCs w:val="32"/>
          <w:rtl/>
        </w:rPr>
        <w:t xml:space="preserve"> توسط مدیر</w:t>
      </w:r>
    </w:p>
    <w:p w14:paraId="7F274684" w14:textId="12F6675C" w:rsidR="00253FE0" w:rsidRDefault="00253FE0" w:rsidP="00253FE0">
      <w:pPr>
        <w:pStyle w:val="ListParagraph"/>
        <w:numPr>
          <w:ilvl w:val="0"/>
          <w:numId w:val="5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 xml:space="preserve">وارد کردن اسم و فامیل </w:t>
      </w:r>
      <w:r>
        <w:rPr>
          <w:rFonts w:hint="cs"/>
          <w:sz w:val="32"/>
          <w:szCs w:val="32"/>
          <w:rtl/>
          <w:lang w:bidi="fa-IR"/>
        </w:rPr>
        <w:t>کاربر</w:t>
      </w:r>
      <w:r>
        <w:rPr>
          <w:rFonts w:hint="cs"/>
          <w:sz w:val="32"/>
          <w:szCs w:val="32"/>
          <w:rtl/>
          <w:lang w:bidi="fa-IR"/>
        </w:rPr>
        <w:t xml:space="preserve"> مورد نظر </w:t>
      </w:r>
    </w:p>
    <w:p w14:paraId="089CEB70" w14:textId="5E1081A8" w:rsidR="00253FE0" w:rsidRPr="00253FE0" w:rsidRDefault="00253FE0" w:rsidP="00253FE0">
      <w:pPr>
        <w:pStyle w:val="ListParagraph"/>
        <w:numPr>
          <w:ilvl w:val="0"/>
          <w:numId w:val="5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  <w:lang w:bidi="fa-IR"/>
        </w:rPr>
        <w:t xml:space="preserve">نشان دادن مشخصات </w:t>
      </w:r>
      <w:r>
        <w:rPr>
          <w:rFonts w:hint="cs"/>
          <w:sz w:val="32"/>
          <w:szCs w:val="32"/>
          <w:rtl/>
          <w:lang w:bidi="fa-IR"/>
        </w:rPr>
        <w:t>کاربر</w:t>
      </w:r>
      <w:bookmarkStart w:id="0" w:name="_GoBack"/>
      <w:bookmarkEnd w:id="0"/>
      <w:r>
        <w:rPr>
          <w:rFonts w:hint="cs"/>
          <w:sz w:val="32"/>
          <w:szCs w:val="32"/>
          <w:rtl/>
          <w:lang w:bidi="fa-IR"/>
        </w:rPr>
        <w:t xml:space="preserve"> نوشته شده</w:t>
      </w:r>
    </w:p>
    <w:p w14:paraId="33505FFF" w14:textId="38C66AFF" w:rsidR="00795773" w:rsidRDefault="009B20DA" w:rsidP="00795773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دریافت خلاصه فعالیت های سایت</w:t>
      </w:r>
    </w:p>
    <w:p w14:paraId="2F0387EA" w14:textId="2748F659" w:rsidR="009B20DA" w:rsidRDefault="009B20DA" w:rsidP="009B20DA">
      <w:pPr>
        <w:pStyle w:val="ListParagraph"/>
        <w:numPr>
          <w:ilvl w:val="0"/>
          <w:numId w:val="2"/>
        </w:num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>درج مطالب در سایت</w:t>
      </w:r>
    </w:p>
    <w:p w14:paraId="351F7140" w14:textId="77777777" w:rsidR="00373DF2" w:rsidRDefault="00373DF2" w:rsidP="00373DF2">
      <w:pPr>
        <w:pStyle w:val="ListParagraph"/>
        <w:numPr>
          <w:ilvl w:val="1"/>
          <w:numId w:val="2"/>
        </w:numPr>
        <w:bidi/>
        <w:rPr>
          <w:sz w:val="32"/>
          <w:szCs w:val="32"/>
        </w:rPr>
      </w:pPr>
    </w:p>
    <w:p w14:paraId="361FE874" w14:textId="77777777" w:rsidR="009B20DA" w:rsidRPr="007803FA" w:rsidRDefault="009B20DA" w:rsidP="00373DF2">
      <w:pPr>
        <w:pStyle w:val="ListParagraph"/>
        <w:bidi/>
        <w:rPr>
          <w:sz w:val="32"/>
          <w:szCs w:val="32"/>
        </w:rPr>
      </w:pPr>
    </w:p>
    <w:sectPr w:rsidR="009B20DA" w:rsidRPr="007803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45A4B"/>
    <w:multiLevelType w:val="hybridMultilevel"/>
    <w:tmpl w:val="24900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E5CB6"/>
    <w:multiLevelType w:val="hybridMultilevel"/>
    <w:tmpl w:val="D8828B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64853A0"/>
    <w:multiLevelType w:val="hybridMultilevel"/>
    <w:tmpl w:val="02DE43D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D0F4FED"/>
    <w:multiLevelType w:val="hybridMultilevel"/>
    <w:tmpl w:val="0F048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964404"/>
    <w:multiLevelType w:val="hybridMultilevel"/>
    <w:tmpl w:val="40BCEA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TC3NDA2sDQzt7BQ0lEKTi0uzszPAykwrAUAHSSieywAAAA="/>
  </w:docVars>
  <w:rsids>
    <w:rsidRoot w:val="00781DAF"/>
    <w:rsid w:val="002222E3"/>
    <w:rsid w:val="00253FE0"/>
    <w:rsid w:val="00373DF2"/>
    <w:rsid w:val="004231A5"/>
    <w:rsid w:val="004B5B31"/>
    <w:rsid w:val="007010A3"/>
    <w:rsid w:val="007803FA"/>
    <w:rsid w:val="00781DAF"/>
    <w:rsid w:val="00795773"/>
    <w:rsid w:val="009B20DA"/>
    <w:rsid w:val="009F3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2AEB5"/>
  <w15:chartTrackingRefBased/>
  <w15:docId w15:val="{84D40455-B6CB-49DC-918A-17545A5B7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3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Ghadiri</dc:creator>
  <cp:keywords/>
  <dc:description/>
  <cp:lastModifiedBy>pacific</cp:lastModifiedBy>
  <cp:revision>7</cp:revision>
  <dcterms:created xsi:type="dcterms:W3CDTF">2021-04-28T04:46:00Z</dcterms:created>
  <dcterms:modified xsi:type="dcterms:W3CDTF">2021-05-04T15:49:00Z</dcterms:modified>
</cp:coreProperties>
</file>